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8664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7"/>
        <w:gridCol w:w="4657"/>
      </w:tblGrid>
      <w:tr w:rsidR="001C2B7D" w14:paraId="516ADD0A" w14:textId="77777777" w:rsidTr="001C2B7D">
        <w:trPr>
          <w:trHeight w:val="869"/>
        </w:trPr>
        <w:tc>
          <w:tcPr>
            <w:tcW w:w="4007" w:type="dxa"/>
          </w:tcPr>
          <w:p w14:paraId="771A5695" w14:textId="31A82D40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1BDCB590" wp14:editId="11CC9A56">
                  <wp:extent cx="2367915" cy="601980"/>
                  <wp:effectExtent l="0" t="0" r="0" b="762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8304" cy="60207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7" w:type="dxa"/>
          </w:tcPr>
          <w:p w14:paraId="48787D47" w14:textId="6E2B4C32" w:rsidR="001C2B7D" w:rsidRDefault="001C2B7D" w:rsidP="001F55F8">
            <w:pPr>
              <w:spacing w:after="0"/>
              <w:contextualSpacing/>
              <w:rPr>
                <w:rFonts w:ascii="Times New Roman" w:hAnsi="Times New Roman"/>
                <w:b/>
                <w:sz w:val="24"/>
                <w:szCs w:val="24"/>
                <w:lang w:bidi="ar-SA"/>
              </w:rPr>
            </w:pPr>
            <w:r w:rsidRPr="00A513EE">
              <w:rPr>
                <w:rFonts w:ascii="Times New Roman" w:eastAsia="Times New Roman" w:hAnsi="Times New Roman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0E170697" wp14:editId="7E1A5B8D">
                  <wp:extent cx="2774315" cy="601980"/>
                  <wp:effectExtent l="0" t="0" r="6985" b="762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 r="7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666" cy="6024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151740" w14:textId="77777777" w:rsidR="001C2B7D" w:rsidRDefault="002C42F7" w:rsidP="001F55F8">
      <w:pPr>
        <w:spacing w:after="0"/>
        <w:ind w:left="839"/>
        <w:contextualSpacing/>
        <w:rPr>
          <w:rFonts w:ascii="Times New Roman" w:eastAsia="Calibri" w:hAnsi="Times New Roman" w:cs="Times New Roman"/>
          <w:b/>
          <w:sz w:val="24"/>
          <w:szCs w:val="24"/>
          <w:lang w:bidi="ar-SA"/>
        </w:rPr>
      </w:pPr>
      <w:r w:rsidRPr="002C42F7"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                  </w:t>
      </w:r>
      <w:r>
        <w:rPr>
          <w:rFonts w:ascii="Times New Roman" w:eastAsia="Calibri" w:hAnsi="Times New Roman" w:cs="Times New Roman"/>
          <w:b/>
          <w:sz w:val="24"/>
          <w:szCs w:val="24"/>
          <w:lang w:bidi="ar-SA"/>
        </w:rPr>
        <w:t xml:space="preserve">          </w:t>
      </w:r>
    </w:p>
    <w:p w14:paraId="466E14A3" w14:textId="77777777" w:rsidR="001B2F70" w:rsidRPr="00A15879" w:rsidRDefault="001B2F70" w:rsidP="001B2F70">
      <w:pPr>
        <w:tabs>
          <w:tab w:val="left" w:pos="1641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15879">
        <w:rPr>
          <w:rFonts w:ascii="Times New Roman" w:hAnsi="Times New Roman" w:cs="Times New Roman"/>
          <w:b/>
          <w:bCs/>
          <w:sz w:val="24"/>
          <w:szCs w:val="24"/>
        </w:rPr>
        <w:t>BURDUR MEHMET AKİF ERSOY ÜNİVERSİTESİ SAĞLIK BİLİMLERİ FAKÜLTESİ HEMŞİRELİK BÖLÜMÜ PROGRAM DIŞI ÖĞRENME İZLEM FORMU</w:t>
      </w:r>
    </w:p>
    <w:p w14:paraId="7F972FC2" w14:textId="77777777" w:rsidR="001B2F70" w:rsidRPr="00A15879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A15879">
        <w:rPr>
          <w:rFonts w:ascii="Times New Roman" w:hAnsi="Times New Roman" w:cs="Times New Roman"/>
          <w:b/>
          <w:bCs/>
          <w:sz w:val="24"/>
          <w:szCs w:val="24"/>
        </w:rPr>
        <w:t>ÖĞRENCİ BİLGİLERİ</w:t>
      </w:r>
    </w:p>
    <w:p w14:paraId="661034E3" w14:textId="77777777" w:rsidR="001B2F70" w:rsidRPr="00A15879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15879">
        <w:rPr>
          <w:rFonts w:ascii="Times New Roman" w:hAnsi="Times New Roman" w:cs="Times New Roman"/>
          <w:sz w:val="24"/>
          <w:szCs w:val="24"/>
        </w:rPr>
        <w:t>Adı:</w:t>
      </w:r>
    </w:p>
    <w:p w14:paraId="16C9DBC8" w14:textId="77777777" w:rsidR="001B2F70" w:rsidRPr="00A15879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15879">
        <w:rPr>
          <w:rFonts w:ascii="Times New Roman" w:hAnsi="Times New Roman" w:cs="Times New Roman"/>
          <w:sz w:val="24"/>
          <w:szCs w:val="24"/>
        </w:rPr>
        <w:t>Soyadı:</w:t>
      </w:r>
    </w:p>
    <w:p w14:paraId="59015009" w14:textId="77777777" w:rsidR="001B2F70" w:rsidRPr="00A15879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15879">
        <w:rPr>
          <w:rFonts w:ascii="Times New Roman" w:hAnsi="Times New Roman" w:cs="Times New Roman"/>
          <w:sz w:val="24"/>
          <w:szCs w:val="24"/>
        </w:rPr>
        <w:t>Öğrenci Numarası:</w:t>
      </w:r>
    </w:p>
    <w:p w14:paraId="226854F2" w14:textId="77777777" w:rsidR="001B2F70" w:rsidRPr="00A15879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15879">
        <w:rPr>
          <w:rFonts w:ascii="Times New Roman" w:hAnsi="Times New Roman" w:cs="Times New Roman"/>
          <w:sz w:val="24"/>
          <w:szCs w:val="24"/>
        </w:rPr>
        <w:t>Bölümü:</w:t>
      </w:r>
    </w:p>
    <w:p w14:paraId="178F7C11" w14:textId="77777777" w:rsidR="001B2F70" w:rsidRPr="00A15879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15879">
        <w:rPr>
          <w:rFonts w:ascii="Times New Roman" w:hAnsi="Times New Roman" w:cs="Times New Roman"/>
          <w:sz w:val="24"/>
          <w:szCs w:val="24"/>
        </w:rPr>
        <w:t>Sınıfı:</w:t>
      </w:r>
    </w:p>
    <w:p w14:paraId="76975BD5" w14:textId="77777777" w:rsidR="001B2F70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15879">
        <w:rPr>
          <w:rFonts w:ascii="Times New Roman" w:hAnsi="Times New Roman" w:cs="Times New Roman"/>
          <w:sz w:val="24"/>
          <w:szCs w:val="24"/>
        </w:rPr>
        <w:t>Akademik Yıl/ Dönem:</w:t>
      </w:r>
    </w:p>
    <w:p w14:paraId="27AAFB68" w14:textId="77777777" w:rsidR="001B2F70" w:rsidRPr="00A15879" w:rsidRDefault="001B2F70" w:rsidP="001B2F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41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57B9687" w14:textId="77777777" w:rsidR="001B2F70" w:rsidRPr="00A15879" w:rsidRDefault="001B2F70" w:rsidP="001B2F70">
      <w:pPr>
        <w:tabs>
          <w:tab w:val="left" w:pos="1641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B2F70" w:rsidRPr="00A15879" w14:paraId="21AFCA18" w14:textId="77777777" w:rsidTr="0042334F">
        <w:tc>
          <w:tcPr>
            <w:tcW w:w="9062" w:type="dxa"/>
          </w:tcPr>
          <w:p w14:paraId="514A9966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5879">
              <w:rPr>
                <w:rFonts w:ascii="Times New Roman" w:hAnsi="Times New Roman"/>
                <w:b/>
                <w:bCs/>
                <w:sz w:val="24"/>
                <w:szCs w:val="24"/>
              </w:rPr>
              <w:t>PROGRAM DIŞI ÖĞRENME FAALİYETLERİ</w:t>
            </w:r>
          </w:p>
          <w:p w14:paraId="325EB6CF" w14:textId="77777777" w:rsidR="001B2F70" w:rsidRPr="002919EF" w:rsidRDefault="001B2F70" w:rsidP="0042334F">
            <w:pP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Faaliyetin Adı: </w:t>
            </w:r>
          </w:p>
          <w:p w14:paraId="7697EBA7" w14:textId="77777777" w:rsidR="001B2F70" w:rsidRPr="002919EF" w:rsidRDefault="001B2F70" w:rsidP="0042334F">
            <w:pP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Faaliyetin Türü: </w:t>
            </w:r>
          </w:p>
          <w:p w14:paraId="3D38584F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Çevrim içi kurs </w:t>
            </w:r>
          </w:p>
          <w:p w14:paraId="35A0A53E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Sertifika programı </w:t>
            </w:r>
          </w:p>
          <w:p w14:paraId="6EF00D7E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Seminer/Konferans </w:t>
            </w:r>
          </w:p>
          <w:p w14:paraId="0A42900A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Atölye Çalışması </w:t>
            </w:r>
          </w:p>
          <w:p w14:paraId="369C8D73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Gönüllülük Faaliyeti </w:t>
            </w:r>
          </w:p>
          <w:p w14:paraId="2EEB4900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Proje Çalışması </w:t>
            </w:r>
          </w:p>
          <w:p w14:paraId="135C3EC6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Diğer: __________ </w:t>
            </w:r>
          </w:p>
          <w:p w14:paraId="54E0E721" w14:textId="77777777" w:rsidR="001B2F70" w:rsidRPr="002919EF" w:rsidRDefault="001B2F70" w:rsidP="0042334F">
            <w:pP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Faaliyeti Düzenleyen Kurum/Kuruluş: </w:t>
            </w:r>
          </w:p>
          <w:p w14:paraId="530FB57A" w14:textId="77777777" w:rsidR="001B2F70" w:rsidRPr="002919EF" w:rsidRDefault="001B2F70" w:rsidP="0042334F">
            <w:pP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Faaliyetin Tarihi: </w:t>
            </w:r>
          </w:p>
          <w:p w14:paraId="725E2B4B" w14:textId="600E7B51" w:rsidR="001B2F70" w:rsidRPr="00023CC7" w:rsidRDefault="001B2F70" w:rsidP="0042334F">
            <w:pPr>
              <w:tabs>
                <w:tab w:val="left" w:pos="1641"/>
              </w:tabs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A1587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Süresi (Saat/Gün):</w:t>
            </w:r>
          </w:p>
        </w:tc>
      </w:tr>
      <w:tr w:rsidR="001B2F70" w:rsidRPr="00A15879" w14:paraId="68BA327B" w14:textId="77777777" w:rsidTr="0042334F">
        <w:tc>
          <w:tcPr>
            <w:tcW w:w="9062" w:type="dxa"/>
          </w:tcPr>
          <w:p w14:paraId="4E18F2B2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5879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KANITLAR/ BELGELER</w:t>
            </w:r>
          </w:p>
          <w:p w14:paraId="2E23741A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2129D054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Katılım Belgesi </w:t>
            </w:r>
          </w:p>
          <w:p w14:paraId="5C29F9E9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Sertifika </w:t>
            </w:r>
          </w:p>
          <w:p w14:paraId="51653FDA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Proje Raporu </w:t>
            </w:r>
          </w:p>
          <w:p w14:paraId="344F70BA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Sunum </w:t>
            </w:r>
          </w:p>
          <w:p w14:paraId="66A463F0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Portfolyo </w:t>
            </w:r>
          </w:p>
          <w:p w14:paraId="4B9ADC42" w14:textId="77777777" w:rsidR="001B2F70" w:rsidRPr="002919EF" w:rsidRDefault="001B2F70" w:rsidP="0042334F">
            <w:pPr>
              <w:ind w:left="360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Diğer: __________ </w:t>
            </w:r>
          </w:p>
          <w:p w14:paraId="0F00A34D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Belge Adı / Bağlantısı:</w:t>
            </w:r>
            <w:r w:rsidRPr="00A1587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__________</w:t>
            </w:r>
          </w:p>
          <w:p w14:paraId="268573DA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4A2F930B" w14:textId="77777777" w:rsidR="001B2F70" w:rsidRPr="00A15879" w:rsidRDefault="001B2F70" w:rsidP="001B2F70">
      <w:pPr>
        <w:tabs>
          <w:tab w:val="left" w:pos="1641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B2F70" w:rsidRPr="00A15879" w14:paraId="76994ED3" w14:textId="77777777" w:rsidTr="0042334F">
        <w:trPr>
          <w:trHeight w:val="2545"/>
        </w:trPr>
        <w:tc>
          <w:tcPr>
            <w:tcW w:w="9060" w:type="dxa"/>
          </w:tcPr>
          <w:p w14:paraId="1E652038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587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ÖĞRENME KAZANIMLARI </w:t>
            </w:r>
          </w:p>
          <w:p w14:paraId="2891D63E" w14:textId="77777777" w:rsidR="001B2F70" w:rsidRPr="002919EF" w:rsidRDefault="001B2F70" w:rsidP="0042334F">
            <w:pPr>
              <w:spacing w:before="100" w:beforeAutospacing="1" w:after="100" w:afterAutospacing="1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Bu faaliyet kapsamında edinilen bilgi, beceri ve yetkinlikler:</w:t>
            </w:r>
          </w:p>
          <w:p w14:paraId="7DD4D073" w14:textId="77777777" w:rsidR="001B2F70" w:rsidRPr="002919EF" w:rsidRDefault="001B2F70" w:rsidP="001B2F70">
            <w:pPr>
              <w:numPr>
                <w:ilvl w:val="0"/>
                <w:numId w:val="12"/>
              </w:numPr>
              <w:spacing w:before="100" w:beforeAutospacing="1" w:after="100" w:afterAutospacing="1" w:line="48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................................................... </w:t>
            </w:r>
          </w:p>
          <w:p w14:paraId="684DDA5D" w14:textId="77777777" w:rsidR="001B2F70" w:rsidRPr="00A15879" w:rsidRDefault="001B2F70" w:rsidP="001B2F70">
            <w:pPr>
              <w:numPr>
                <w:ilvl w:val="0"/>
                <w:numId w:val="12"/>
              </w:numPr>
              <w:spacing w:before="100" w:beforeAutospacing="1" w:after="100" w:afterAutospacing="1" w:line="48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................................................... </w:t>
            </w:r>
          </w:p>
          <w:p w14:paraId="0DBF151A" w14:textId="77777777" w:rsidR="001B2F70" w:rsidRPr="00A15879" w:rsidRDefault="001B2F70" w:rsidP="001B2F70">
            <w:pPr>
              <w:numPr>
                <w:ilvl w:val="0"/>
                <w:numId w:val="12"/>
              </w:numPr>
              <w:spacing w:before="100" w:beforeAutospacing="1" w:after="100" w:afterAutospacing="1" w:line="48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...................................................</w:t>
            </w:r>
          </w:p>
        </w:tc>
      </w:tr>
    </w:tbl>
    <w:p w14:paraId="7271E052" w14:textId="77777777" w:rsidR="001B2F70" w:rsidRPr="00A15879" w:rsidRDefault="001B2F70" w:rsidP="001B2F70">
      <w:pPr>
        <w:tabs>
          <w:tab w:val="left" w:pos="1641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486"/>
      </w:tblGrid>
      <w:tr w:rsidR="001B2F70" w:rsidRPr="00A15879" w14:paraId="2F180841" w14:textId="77777777" w:rsidTr="0042334F">
        <w:tc>
          <w:tcPr>
            <w:tcW w:w="9060" w:type="dxa"/>
          </w:tcPr>
          <w:p w14:paraId="15B7AABE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5879">
              <w:rPr>
                <w:rFonts w:ascii="Times New Roman" w:hAnsi="Times New Roman"/>
                <w:b/>
                <w:bCs/>
                <w:sz w:val="24"/>
                <w:szCs w:val="24"/>
              </w:rPr>
              <w:t>ÖĞRENCİ DEĞERLENDİRMESİ</w:t>
            </w:r>
          </w:p>
          <w:p w14:paraId="421E05BA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4CE8E15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sz w:val="24"/>
                <w:szCs w:val="24"/>
              </w:rPr>
            </w:pPr>
            <w:r w:rsidRPr="00A15879">
              <w:rPr>
                <w:rFonts w:ascii="Times New Roman" w:hAnsi="Times New Roman"/>
                <w:sz w:val="24"/>
                <w:szCs w:val="24"/>
              </w:rPr>
              <w:t>Bu faaliyetin akademik, mesleki veya kişisel gelişiminize katkısını açıklayınız:</w:t>
            </w:r>
          </w:p>
          <w:p w14:paraId="532D897B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sz w:val="24"/>
                <w:szCs w:val="24"/>
              </w:rPr>
            </w:pPr>
            <w:r w:rsidRPr="00A15879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………………………..</w:t>
            </w:r>
          </w:p>
          <w:p w14:paraId="27F9A412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4801648E" w14:textId="77777777" w:rsidR="001B2F70" w:rsidRPr="00A15879" w:rsidRDefault="001B2F70" w:rsidP="001B2F70">
      <w:pPr>
        <w:tabs>
          <w:tab w:val="left" w:pos="1641"/>
        </w:tabs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B2F70" w:rsidRPr="00A15879" w14:paraId="3C27EE04" w14:textId="77777777" w:rsidTr="0042334F">
        <w:tc>
          <w:tcPr>
            <w:tcW w:w="9062" w:type="dxa"/>
          </w:tcPr>
          <w:p w14:paraId="787B653D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5879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DANIŞMAN DEĞERLENDİRMESİ</w:t>
            </w:r>
          </w:p>
          <w:p w14:paraId="30E7C435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465EE039" w14:textId="77777777" w:rsidR="001B2F70" w:rsidRPr="002919EF" w:rsidRDefault="001B2F70" w:rsidP="0042334F">
            <w:pP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proofErr w:type="gramStart"/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  Faaliyet</w:t>
            </w:r>
            <w:proofErr w:type="gramEnd"/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uygun bulunmuştur: </w:t>
            </w: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Evet </w:t>
            </w: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Hayır </w:t>
            </w:r>
          </w:p>
          <w:p w14:paraId="40CCC2AC" w14:textId="77777777" w:rsidR="001B2F70" w:rsidRPr="002919EF" w:rsidRDefault="001B2F70" w:rsidP="0042334F">
            <w:pP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proofErr w:type="gramStart"/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  Kazanımlar</w:t>
            </w:r>
            <w:proofErr w:type="gramEnd"/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yeterli bulunmuştur: </w:t>
            </w: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Evet </w:t>
            </w:r>
            <w:r w:rsidRPr="002919EF">
              <w:rPr>
                <w:rFonts w:ascii="Segoe UI Symbol" w:eastAsia="Times New Roman" w:hAnsi="Segoe UI Symbol" w:cs="Segoe UI Symbol"/>
                <w:sz w:val="24"/>
                <w:szCs w:val="24"/>
                <w:lang w:eastAsia="tr-TR"/>
              </w:rPr>
              <w:t>☐</w:t>
            </w:r>
            <w:r w:rsidRPr="002919EF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Hayır </w:t>
            </w:r>
          </w:p>
          <w:p w14:paraId="0A5523C5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proofErr w:type="gramStart"/>
            <w:r w:rsidRPr="00A1587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  Açıklamalar</w:t>
            </w:r>
            <w:proofErr w:type="gramEnd"/>
            <w:r w:rsidRPr="00A1587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:</w:t>
            </w:r>
          </w:p>
          <w:p w14:paraId="7F49E387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</w:p>
          <w:p w14:paraId="50AA9D44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</w:p>
          <w:p w14:paraId="3C6010D8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</w:p>
          <w:p w14:paraId="4C7311D3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</w:p>
          <w:p w14:paraId="757F9FF2" w14:textId="77777777" w:rsidR="001B2F70" w:rsidRPr="00A15879" w:rsidRDefault="001B2F70" w:rsidP="0042334F">
            <w:pPr>
              <w:tabs>
                <w:tab w:val="left" w:pos="1641"/>
              </w:tabs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62E2E6E5" w14:textId="77777777" w:rsidR="001B2F70" w:rsidRDefault="001B2F70" w:rsidP="001B2F70">
      <w:pPr>
        <w:spacing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B2F70" w14:paraId="46EA9B7F" w14:textId="77777777" w:rsidTr="0042334F">
        <w:trPr>
          <w:trHeight w:val="1793"/>
        </w:trPr>
        <w:tc>
          <w:tcPr>
            <w:tcW w:w="9062" w:type="dxa"/>
          </w:tcPr>
          <w:p w14:paraId="35C0B80F" w14:textId="77777777" w:rsidR="001B2F70" w:rsidRDefault="001B2F70" w:rsidP="0042334F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t xml:space="preserve">                                       ÖĞRENCİ                              AKADEMİK DANIŞMAN </w:t>
            </w:r>
          </w:p>
          <w:p w14:paraId="3D61DB43" w14:textId="77777777" w:rsidR="001B2F70" w:rsidRDefault="001B2F70" w:rsidP="0042334F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t>AD SOYAD</w:t>
            </w:r>
          </w:p>
          <w:p w14:paraId="6E255B93" w14:textId="77777777" w:rsidR="001B2F70" w:rsidRDefault="001B2F70" w:rsidP="0042334F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t xml:space="preserve">TARİH </w:t>
            </w:r>
          </w:p>
          <w:p w14:paraId="2A37061F" w14:textId="77777777" w:rsidR="001B2F70" w:rsidRDefault="001B2F70" w:rsidP="0042334F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t xml:space="preserve">İMZA     </w:t>
            </w:r>
          </w:p>
          <w:p w14:paraId="1BF2A682" w14:textId="77777777" w:rsidR="001B2F70" w:rsidRDefault="001B2F70" w:rsidP="0042334F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tr-TR"/>
              </w:rPr>
              <w:t xml:space="preserve">                                             </w:t>
            </w:r>
          </w:p>
        </w:tc>
      </w:tr>
    </w:tbl>
    <w:p w14:paraId="70DCA1B2" w14:textId="77777777" w:rsidR="00715580" w:rsidRDefault="00715580" w:rsidP="002C42F7">
      <w:pPr>
        <w:tabs>
          <w:tab w:val="left" w:pos="6530"/>
        </w:tabs>
        <w:contextualSpacing/>
      </w:pPr>
    </w:p>
    <w:p w14:paraId="79EF4A23" w14:textId="77777777" w:rsidR="001B2F70" w:rsidRDefault="001B2F70" w:rsidP="001B2F70"/>
    <w:p w14:paraId="20D795D5" w14:textId="77777777" w:rsidR="00563651" w:rsidRPr="00563651" w:rsidRDefault="00563651" w:rsidP="002C42F7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563651" w:rsidRPr="00563651" w:rsidSect="002C481E">
      <w:footerReference w:type="default" r:id="rId10"/>
      <w:pgSz w:w="11906" w:h="16838"/>
      <w:pgMar w:top="1417" w:right="1417" w:bottom="855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3EDFA" w14:textId="77777777" w:rsidR="002D5A8C" w:rsidRDefault="002D5A8C" w:rsidP="008B45A6">
      <w:pPr>
        <w:spacing w:after="0" w:line="240" w:lineRule="auto"/>
      </w:pPr>
      <w:r>
        <w:separator/>
      </w:r>
    </w:p>
  </w:endnote>
  <w:endnote w:type="continuationSeparator" w:id="0">
    <w:p w14:paraId="3ABADE3E" w14:textId="77777777" w:rsidR="002D5A8C" w:rsidRDefault="002D5A8C" w:rsidP="008B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2CFBB" w14:textId="53171592" w:rsidR="00A3183F" w:rsidRDefault="00A3183F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tbl>
    <w:tblPr>
      <w:tblStyle w:val="TabloKlavuzu"/>
      <w:tblW w:w="0" w:type="auto"/>
      <w:jc w:val="center"/>
      <w:tblLook w:val="04A0" w:firstRow="1" w:lastRow="0" w:firstColumn="1" w:lastColumn="0" w:noHBand="0" w:noVBand="1"/>
    </w:tblPr>
    <w:tblGrid>
      <w:gridCol w:w="3070"/>
      <w:gridCol w:w="3071"/>
      <w:gridCol w:w="3071"/>
    </w:tblGrid>
    <w:tr w:rsidR="00A3183F" w:rsidRPr="006133F0" w14:paraId="70FFA756" w14:textId="77777777" w:rsidTr="006133F0">
      <w:trPr>
        <w:jc w:val="center"/>
      </w:trPr>
      <w:tc>
        <w:tcPr>
          <w:tcW w:w="3070" w:type="dxa"/>
        </w:tcPr>
        <w:p w14:paraId="06752C46" w14:textId="754F59BA" w:rsidR="00A3183F" w:rsidRPr="006133F0" w:rsidRDefault="005D2F2F" w:rsidP="005D2F2F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Düzenleyen/Rev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>i</w:t>
          </w:r>
          <w:r>
            <w:rPr>
              <w:rFonts w:ascii="Times New Roman" w:eastAsiaTheme="majorEastAsia" w:hAnsi="Times New Roman" w:cs="Times New Roman"/>
              <w:b/>
            </w:rPr>
            <w:t>ze</w:t>
          </w:r>
          <w:r w:rsidR="00A3183F" w:rsidRPr="006133F0">
            <w:rPr>
              <w:rFonts w:ascii="Times New Roman" w:eastAsiaTheme="majorEastAsia" w:hAnsi="Times New Roman" w:cs="Times New Roman"/>
              <w:b/>
            </w:rPr>
            <w:t xml:space="preserve"> 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Eden</w:t>
          </w:r>
        </w:p>
      </w:tc>
      <w:tc>
        <w:tcPr>
          <w:tcW w:w="3071" w:type="dxa"/>
        </w:tcPr>
        <w:p w14:paraId="58302736" w14:textId="09548C9A" w:rsidR="00A3183F" w:rsidRPr="006133F0" w:rsidRDefault="006133F0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>
            <w:rPr>
              <w:rFonts w:ascii="Times New Roman" w:eastAsiaTheme="majorEastAsia" w:hAnsi="Times New Roman" w:cs="Times New Roman"/>
              <w:b/>
            </w:rPr>
            <w:t>Versiyon/</w:t>
          </w:r>
          <w:r w:rsidR="0093495B" w:rsidRPr="006133F0">
            <w:rPr>
              <w:rFonts w:ascii="Times New Roman" w:eastAsiaTheme="majorEastAsia" w:hAnsi="Times New Roman" w:cs="Times New Roman"/>
              <w:b/>
            </w:rPr>
            <w:t>Revizyon Tarihi</w:t>
          </w:r>
        </w:p>
      </w:tc>
      <w:tc>
        <w:tcPr>
          <w:tcW w:w="3071" w:type="dxa"/>
        </w:tcPr>
        <w:p w14:paraId="4A5D1BC8" w14:textId="38505086" w:rsidR="00A3183F" w:rsidRPr="006133F0" w:rsidRDefault="0093495B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  <w:b/>
            </w:rPr>
          </w:pPr>
          <w:r w:rsidRPr="006133F0">
            <w:rPr>
              <w:rFonts w:ascii="Times New Roman" w:eastAsiaTheme="majorEastAsia" w:hAnsi="Times New Roman" w:cs="Times New Roman"/>
              <w:b/>
            </w:rPr>
            <w:t>Onaylayan</w:t>
          </w:r>
        </w:p>
      </w:tc>
    </w:tr>
    <w:tr w:rsidR="00A3183F" w:rsidRPr="006133F0" w14:paraId="1762DF2A" w14:textId="77777777" w:rsidTr="006133F0">
      <w:trPr>
        <w:jc w:val="center"/>
      </w:trPr>
      <w:tc>
        <w:tcPr>
          <w:tcW w:w="3070" w:type="dxa"/>
        </w:tcPr>
        <w:p w14:paraId="6599C322" w14:textId="59621EFF" w:rsidR="001B2F70" w:rsidRDefault="001B2F70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Araş. Gör. Dr. Cansu Çakır</w:t>
          </w:r>
        </w:p>
        <w:p w14:paraId="1AC38CB9" w14:textId="37D0F026" w:rsidR="00A3183F" w:rsidRPr="006133F0" w:rsidRDefault="001B2F70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Dr. Öğr. Üyesi Saadet Çömez</w:t>
          </w:r>
        </w:p>
      </w:tc>
      <w:tc>
        <w:tcPr>
          <w:tcW w:w="3071" w:type="dxa"/>
        </w:tcPr>
        <w:p w14:paraId="5AFA600F" w14:textId="7A2FC50E" w:rsidR="00A3183F" w:rsidRPr="006133F0" w:rsidRDefault="001B2F70" w:rsidP="003A479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V2. 01.07.2026</w:t>
          </w:r>
        </w:p>
      </w:tc>
      <w:tc>
        <w:tcPr>
          <w:tcW w:w="3071" w:type="dxa"/>
        </w:tcPr>
        <w:p w14:paraId="52440AE5" w14:textId="7597B4BF" w:rsidR="00A3183F" w:rsidRPr="006133F0" w:rsidRDefault="00C5708A" w:rsidP="0093495B">
          <w:pPr>
            <w:pStyle w:val="AltBilgi"/>
            <w:jc w:val="center"/>
            <w:rPr>
              <w:rFonts w:ascii="Times New Roman" w:eastAsiaTheme="majorEastAsia" w:hAnsi="Times New Roman" w:cs="Times New Roman"/>
            </w:rPr>
          </w:pPr>
          <w:r>
            <w:rPr>
              <w:rFonts w:ascii="Times New Roman" w:eastAsiaTheme="majorEastAsia" w:hAnsi="Times New Roman" w:cs="Times New Roman"/>
            </w:rPr>
            <w:t>Hemşirelik Bölüm Başkanlığı</w:t>
          </w:r>
        </w:p>
      </w:tc>
    </w:tr>
  </w:tbl>
  <w:p w14:paraId="7CBCF428" w14:textId="7E384598" w:rsidR="008B45A6" w:rsidRDefault="008B45A6">
    <w:pPr>
      <w:pStyle w:val="AltBilgi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</w:p>
  <w:p w14:paraId="7833F77A" w14:textId="77777777" w:rsidR="008B45A6" w:rsidRDefault="008B45A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5A05E" w14:textId="77777777" w:rsidR="002D5A8C" w:rsidRDefault="002D5A8C" w:rsidP="008B45A6">
      <w:pPr>
        <w:spacing w:after="0" w:line="240" w:lineRule="auto"/>
      </w:pPr>
      <w:r>
        <w:separator/>
      </w:r>
    </w:p>
  </w:footnote>
  <w:footnote w:type="continuationSeparator" w:id="0">
    <w:p w14:paraId="598234E7" w14:textId="77777777" w:rsidR="002D5A8C" w:rsidRDefault="002D5A8C" w:rsidP="008B45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951A3"/>
    <w:multiLevelType w:val="hybridMultilevel"/>
    <w:tmpl w:val="8AE2A044"/>
    <w:lvl w:ilvl="0" w:tplc="B71C32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F7A95"/>
    <w:multiLevelType w:val="hybridMultilevel"/>
    <w:tmpl w:val="E2E63A5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B53798"/>
    <w:multiLevelType w:val="hybridMultilevel"/>
    <w:tmpl w:val="2C90E35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1B67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B528C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7B34C1"/>
    <w:multiLevelType w:val="hybridMultilevel"/>
    <w:tmpl w:val="3C64159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A1969"/>
    <w:multiLevelType w:val="hybridMultilevel"/>
    <w:tmpl w:val="FD8EBB3A"/>
    <w:lvl w:ilvl="0" w:tplc="18025E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3464D0"/>
    <w:multiLevelType w:val="hybridMultilevel"/>
    <w:tmpl w:val="0026F8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917C4"/>
    <w:multiLevelType w:val="hybridMultilevel"/>
    <w:tmpl w:val="0026F88C"/>
    <w:lvl w:ilvl="0" w:tplc="D12C28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8C4BE4"/>
    <w:multiLevelType w:val="hybridMultilevel"/>
    <w:tmpl w:val="7E64213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C86D59"/>
    <w:multiLevelType w:val="hybridMultilevel"/>
    <w:tmpl w:val="E2E63A52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3B4CD8"/>
    <w:multiLevelType w:val="multilevel"/>
    <w:tmpl w:val="F9AA9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8B2EE3"/>
    <w:multiLevelType w:val="hybridMultilevel"/>
    <w:tmpl w:val="9DC05E9E"/>
    <w:lvl w:ilvl="0" w:tplc="B09030E2">
      <w:start w:val="1"/>
      <w:numFmt w:val="bullet"/>
      <w:lvlText w:val=""/>
      <w:lvlJc w:val="left"/>
      <w:pPr>
        <w:ind w:left="4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846432893">
    <w:abstractNumId w:val="3"/>
  </w:num>
  <w:num w:numId="2" w16cid:durableId="262105033">
    <w:abstractNumId w:val="10"/>
  </w:num>
  <w:num w:numId="3" w16cid:durableId="739517399">
    <w:abstractNumId w:val="12"/>
  </w:num>
  <w:num w:numId="4" w16cid:durableId="705986408">
    <w:abstractNumId w:val="2"/>
  </w:num>
  <w:num w:numId="5" w16cid:durableId="755632676">
    <w:abstractNumId w:val="8"/>
  </w:num>
  <w:num w:numId="6" w16cid:durableId="485702261">
    <w:abstractNumId w:val="7"/>
  </w:num>
  <w:num w:numId="7" w16cid:durableId="2046782588">
    <w:abstractNumId w:val="0"/>
  </w:num>
  <w:num w:numId="8" w16cid:durableId="121311376">
    <w:abstractNumId w:val="6"/>
  </w:num>
  <w:num w:numId="9" w16cid:durableId="1653674507">
    <w:abstractNumId w:val="4"/>
  </w:num>
  <w:num w:numId="10" w16cid:durableId="516580016">
    <w:abstractNumId w:val="1"/>
  </w:num>
  <w:num w:numId="11" w16cid:durableId="1946964023">
    <w:abstractNumId w:val="5"/>
  </w:num>
  <w:num w:numId="12" w16cid:durableId="838734423">
    <w:abstractNumId w:val="11"/>
  </w:num>
  <w:num w:numId="13" w16cid:durableId="3748186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OwMLEwMTYwtTAxsjBX0lEKTi0uzszPAykwrAUA6vzYQSwAAAA="/>
  </w:docVars>
  <w:rsids>
    <w:rsidRoot w:val="009C2292"/>
    <w:rsid w:val="00011E48"/>
    <w:rsid w:val="00020722"/>
    <w:rsid w:val="00023CC7"/>
    <w:rsid w:val="00070E3E"/>
    <w:rsid w:val="0008568B"/>
    <w:rsid w:val="000A0D56"/>
    <w:rsid w:val="000B165F"/>
    <w:rsid w:val="000C0481"/>
    <w:rsid w:val="000F1D3E"/>
    <w:rsid w:val="00114E2D"/>
    <w:rsid w:val="001405A0"/>
    <w:rsid w:val="00151BB5"/>
    <w:rsid w:val="00161668"/>
    <w:rsid w:val="001A56FA"/>
    <w:rsid w:val="001B0AA9"/>
    <w:rsid w:val="001B0F22"/>
    <w:rsid w:val="001B2F70"/>
    <w:rsid w:val="001C2B7D"/>
    <w:rsid w:val="001D3D29"/>
    <w:rsid w:val="001E4D90"/>
    <w:rsid w:val="001F55F8"/>
    <w:rsid w:val="0020260A"/>
    <w:rsid w:val="00224420"/>
    <w:rsid w:val="00230275"/>
    <w:rsid w:val="00241914"/>
    <w:rsid w:val="00245536"/>
    <w:rsid w:val="00254A5D"/>
    <w:rsid w:val="002579E8"/>
    <w:rsid w:val="00262CB0"/>
    <w:rsid w:val="00265A30"/>
    <w:rsid w:val="0029287D"/>
    <w:rsid w:val="002A0849"/>
    <w:rsid w:val="002B7DC4"/>
    <w:rsid w:val="002C42F7"/>
    <w:rsid w:val="002C481E"/>
    <w:rsid w:val="002D5A8C"/>
    <w:rsid w:val="00311EF0"/>
    <w:rsid w:val="00314498"/>
    <w:rsid w:val="00317901"/>
    <w:rsid w:val="00353A43"/>
    <w:rsid w:val="00374233"/>
    <w:rsid w:val="00382485"/>
    <w:rsid w:val="003927E5"/>
    <w:rsid w:val="003A479B"/>
    <w:rsid w:val="003C01C6"/>
    <w:rsid w:val="003C2F12"/>
    <w:rsid w:val="00406CBB"/>
    <w:rsid w:val="0043130A"/>
    <w:rsid w:val="0043454D"/>
    <w:rsid w:val="00451818"/>
    <w:rsid w:val="0046675A"/>
    <w:rsid w:val="00474C14"/>
    <w:rsid w:val="00487ECD"/>
    <w:rsid w:val="004911B1"/>
    <w:rsid w:val="004B65CB"/>
    <w:rsid w:val="004C663C"/>
    <w:rsid w:val="004D207A"/>
    <w:rsid w:val="004F04F8"/>
    <w:rsid w:val="00500EE3"/>
    <w:rsid w:val="00506BA3"/>
    <w:rsid w:val="00520331"/>
    <w:rsid w:val="005526A6"/>
    <w:rsid w:val="005635CC"/>
    <w:rsid w:val="00563651"/>
    <w:rsid w:val="00574AFA"/>
    <w:rsid w:val="005C51F2"/>
    <w:rsid w:val="005D2F2F"/>
    <w:rsid w:val="005E416E"/>
    <w:rsid w:val="005E7E50"/>
    <w:rsid w:val="006133F0"/>
    <w:rsid w:val="00615D4D"/>
    <w:rsid w:val="006333BC"/>
    <w:rsid w:val="00636520"/>
    <w:rsid w:val="0064732C"/>
    <w:rsid w:val="006549F9"/>
    <w:rsid w:val="00665130"/>
    <w:rsid w:val="006D11D0"/>
    <w:rsid w:val="006D6E60"/>
    <w:rsid w:val="006E49DD"/>
    <w:rsid w:val="00715580"/>
    <w:rsid w:val="0073206B"/>
    <w:rsid w:val="00736258"/>
    <w:rsid w:val="00740F68"/>
    <w:rsid w:val="0074519D"/>
    <w:rsid w:val="00750E1B"/>
    <w:rsid w:val="0076089C"/>
    <w:rsid w:val="007751F8"/>
    <w:rsid w:val="007755A7"/>
    <w:rsid w:val="00781457"/>
    <w:rsid w:val="007B5048"/>
    <w:rsid w:val="007D29F7"/>
    <w:rsid w:val="00802C08"/>
    <w:rsid w:val="00826D48"/>
    <w:rsid w:val="00827584"/>
    <w:rsid w:val="008A0C9B"/>
    <w:rsid w:val="008A1788"/>
    <w:rsid w:val="008A3BCF"/>
    <w:rsid w:val="008B45A6"/>
    <w:rsid w:val="008C3FD5"/>
    <w:rsid w:val="008D48A7"/>
    <w:rsid w:val="008E263C"/>
    <w:rsid w:val="00901EB9"/>
    <w:rsid w:val="00916D2C"/>
    <w:rsid w:val="0093495B"/>
    <w:rsid w:val="00950F51"/>
    <w:rsid w:val="00985CFA"/>
    <w:rsid w:val="009A1B69"/>
    <w:rsid w:val="009C2292"/>
    <w:rsid w:val="009C34CC"/>
    <w:rsid w:val="009C6646"/>
    <w:rsid w:val="00A3183F"/>
    <w:rsid w:val="00A40557"/>
    <w:rsid w:val="00A93D57"/>
    <w:rsid w:val="00AA62A9"/>
    <w:rsid w:val="00AB1423"/>
    <w:rsid w:val="00B0450A"/>
    <w:rsid w:val="00B04724"/>
    <w:rsid w:val="00B308AF"/>
    <w:rsid w:val="00B47234"/>
    <w:rsid w:val="00B611C8"/>
    <w:rsid w:val="00B625A2"/>
    <w:rsid w:val="00B711B0"/>
    <w:rsid w:val="00B9171B"/>
    <w:rsid w:val="00BD04FA"/>
    <w:rsid w:val="00BD4E98"/>
    <w:rsid w:val="00BE09D8"/>
    <w:rsid w:val="00C12054"/>
    <w:rsid w:val="00C27763"/>
    <w:rsid w:val="00C30E39"/>
    <w:rsid w:val="00C340B3"/>
    <w:rsid w:val="00C351C8"/>
    <w:rsid w:val="00C36CD1"/>
    <w:rsid w:val="00C56579"/>
    <w:rsid w:val="00C5708A"/>
    <w:rsid w:val="00C7604A"/>
    <w:rsid w:val="00C901E4"/>
    <w:rsid w:val="00CA7487"/>
    <w:rsid w:val="00CD14F0"/>
    <w:rsid w:val="00CD4E1E"/>
    <w:rsid w:val="00CE3834"/>
    <w:rsid w:val="00CE4F2C"/>
    <w:rsid w:val="00D07B04"/>
    <w:rsid w:val="00D11077"/>
    <w:rsid w:val="00D14A75"/>
    <w:rsid w:val="00D46013"/>
    <w:rsid w:val="00D5425D"/>
    <w:rsid w:val="00D54AD4"/>
    <w:rsid w:val="00D71B65"/>
    <w:rsid w:val="00D80C85"/>
    <w:rsid w:val="00D80FE6"/>
    <w:rsid w:val="00D84BFD"/>
    <w:rsid w:val="00D96AD9"/>
    <w:rsid w:val="00DB1CA4"/>
    <w:rsid w:val="00DB76AD"/>
    <w:rsid w:val="00DD4446"/>
    <w:rsid w:val="00DE7E2E"/>
    <w:rsid w:val="00E12B79"/>
    <w:rsid w:val="00E232EA"/>
    <w:rsid w:val="00E24CE3"/>
    <w:rsid w:val="00E34624"/>
    <w:rsid w:val="00E66BF7"/>
    <w:rsid w:val="00E81EC7"/>
    <w:rsid w:val="00E92234"/>
    <w:rsid w:val="00ED33A5"/>
    <w:rsid w:val="00EE383A"/>
    <w:rsid w:val="00EE4CA0"/>
    <w:rsid w:val="00EE6AC2"/>
    <w:rsid w:val="00EF3100"/>
    <w:rsid w:val="00F36E8B"/>
    <w:rsid w:val="00F4759D"/>
    <w:rsid w:val="00F510AB"/>
    <w:rsid w:val="00F60EE4"/>
    <w:rsid w:val="00F62972"/>
    <w:rsid w:val="00F70769"/>
    <w:rsid w:val="00F92510"/>
    <w:rsid w:val="00F92694"/>
    <w:rsid w:val="00FA20AA"/>
    <w:rsid w:val="00FC6243"/>
    <w:rsid w:val="00FF1727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5686B3"/>
  <w15:docId w15:val="{B5E8079D-E91D-49DD-8000-EDA4D1D2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292"/>
    <w:pPr>
      <w:spacing w:after="200" w:line="276" w:lineRule="auto"/>
    </w:pPr>
    <w:rPr>
      <w:szCs w:val="20"/>
      <w:lang w:bidi="hi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C229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715580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tBilgi">
    <w:name w:val="header"/>
    <w:basedOn w:val="Normal"/>
    <w:link w:val="s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stBilgiChar">
    <w:name w:val="Üst Bilgi Char"/>
    <w:basedOn w:val="VarsaylanParagrafYazTipi"/>
    <w:link w:val="stBilgi"/>
    <w:uiPriority w:val="99"/>
    <w:rsid w:val="008B45A6"/>
    <w:rPr>
      <w:rFonts w:cs="Mangal"/>
      <w:szCs w:val="20"/>
      <w:lang w:bidi="hi-IN"/>
    </w:rPr>
  </w:style>
  <w:style w:type="paragraph" w:styleId="AltBilgi">
    <w:name w:val="footer"/>
    <w:basedOn w:val="Normal"/>
    <w:link w:val="AltBilgiChar"/>
    <w:uiPriority w:val="99"/>
    <w:unhideWhenUsed/>
    <w:rsid w:val="008B45A6"/>
    <w:pPr>
      <w:tabs>
        <w:tab w:val="center" w:pos="4536"/>
        <w:tab w:val="right" w:pos="9072"/>
      </w:tabs>
      <w:spacing w:after="0" w:line="240" w:lineRule="auto"/>
    </w:pPr>
    <w:rPr>
      <w:rFonts w:cs="Mangal"/>
    </w:rPr>
  </w:style>
  <w:style w:type="character" w:customStyle="1" w:styleId="AltBilgiChar">
    <w:name w:val="Alt Bilgi Char"/>
    <w:basedOn w:val="VarsaylanParagrafYazTipi"/>
    <w:link w:val="AltBilgi"/>
    <w:uiPriority w:val="99"/>
    <w:rsid w:val="008B45A6"/>
    <w:rPr>
      <w:rFonts w:cs="Mangal"/>
      <w:szCs w:val="20"/>
      <w:lang w:bidi="hi-I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B45A6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B45A6"/>
    <w:rPr>
      <w:rFonts w:ascii="Tahoma" w:hAnsi="Tahoma" w:cs="Mangal"/>
      <w:sz w:val="16"/>
      <w:szCs w:val="14"/>
      <w:lang w:bidi="hi-IN"/>
    </w:rPr>
  </w:style>
  <w:style w:type="paragraph" w:styleId="ListeParagraf">
    <w:name w:val="List Paragraph"/>
    <w:basedOn w:val="Normal"/>
    <w:uiPriority w:val="34"/>
    <w:qFormat/>
    <w:rsid w:val="00DB1CA4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7724B-CD76-42F3-A7FF-F399B2D7E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Ülkü Güneş</dc:creator>
  <cp:lastModifiedBy>Saadet Çömez</cp:lastModifiedBy>
  <cp:revision>3</cp:revision>
  <cp:lastPrinted>2026-06-25T18:14:00Z</cp:lastPrinted>
  <dcterms:created xsi:type="dcterms:W3CDTF">2026-07-01T12:52:00Z</dcterms:created>
  <dcterms:modified xsi:type="dcterms:W3CDTF">2026-07-0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84cdd1-3715-48f5-b58b-a02500fe1226</vt:lpwstr>
  </property>
</Properties>
</file>